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3925A288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33F20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Hyperlink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14D33EEE" w14:textId="77777777" w:rsidR="007D01F7" w:rsidRDefault="001D2495" w:rsidP="001D2495"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</w:t>
      </w:r>
    </w:p>
    <w:p w14:paraId="4D1D1CAF" w14:textId="77777777" w:rsidR="007D01F7" w:rsidRDefault="001D2495" w:rsidP="001D2495">
      <w:r w:rsidRPr="002233F9">
        <w:t xml:space="preserve">– student name </w:t>
      </w:r>
      <w:r w:rsidRPr="002233F9">
        <w:rPr>
          <w:noProof/>
        </w:rPr>
        <w:t>(</w:t>
      </w:r>
      <w:r w:rsidRPr="002233F9">
        <w:t xml:space="preserve">string), </w:t>
      </w:r>
    </w:p>
    <w:p w14:paraId="3F1D8041" w14:textId="77777777" w:rsidR="007D01F7" w:rsidRDefault="001D2495" w:rsidP="001D2495">
      <w:r w:rsidRPr="002233F9">
        <w:t xml:space="preserve">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</w:t>
      </w:r>
    </w:p>
    <w:p w14:paraId="22B05A6B" w14:textId="77777777" w:rsidR="007D01F7" w:rsidRDefault="001D2495" w:rsidP="001D2495">
      <w:r w:rsidRPr="002233F9">
        <w:t xml:space="preserve">average grade </w:t>
      </w:r>
      <w:r w:rsidRPr="002233F9">
        <w:rPr>
          <w:noProof/>
        </w:rPr>
        <w:t>(</w:t>
      </w:r>
      <w:r w:rsidRPr="002233F9">
        <w:t xml:space="preserve">number). </w:t>
      </w:r>
    </w:p>
    <w:p w14:paraId="45440A0C" w14:textId="6F7CD2D0" w:rsidR="001D2495" w:rsidRPr="002233F9" w:rsidRDefault="001D2495" w:rsidP="001D2495">
      <w:pPr>
        <w:rPr>
          <w:lang w:val="bg-BG"/>
        </w:rPr>
      </w:pPr>
      <w:r w:rsidRPr="002233F9">
        <w:t xml:space="preserve">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lastRenderedPageBreak/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7B83FEC2" w14:textId="77777777" w:rsidR="00B85649" w:rsidRDefault="007115E3" w:rsidP="007115E3"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</w:t>
      </w:r>
    </w:p>
    <w:p w14:paraId="78AC3CA6" w14:textId="77777777" w:rsidR="00B85649" w:rsidRDefault="007115E3" w:rsidP="007115E3">
      <w:r w:rsidRPr="002233F9">
        <w:t xml:space="preserve">calculate the price of a single ticket. </w:t>
      </w:r>
    </w:p>
    <w:p w14:paraId="57BD4390" w14:textId="77777777" w:rsidR="00B85649" w:rsidRDefault="007115E3" w:rsidP="007115E3">
      <w:r w:rsidRPr="002233F9">
        <w:t>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</w:t>
      </w:r>
    </w:p>
    <w:p w14:paraId="36811577" w14:textId="722B6166" w:rsidR="007115E3" w:rsidRPr="002233F9" w:rsidRDefault="007115E3" w:rsidP="007115E3">
      <w:pPr>
        <w:rPr>
          <w:b/>
          <w:lang w:val="bg-BG"/>
        </w:rPr>
      </w:pPr>
      <w:r w:rsidRPr="002233F9">
        <w:t>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  <w:bookmarkStart w:id="1" w:name="_GoBack"/>
        <w:bookmarkEnd w:id="1"/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lastRenderedPageBreak/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 xml:space="preserve">Sum: {total </w:t>
      </w:r>
      <w:proofErr w:type="gramStart"/>
      <w:r w:rsidR="00AE6DA5" w:rsidRPr="00AE6DA5">
        <w:rPr>
          <w:rFonts w:ascii="Consolas" w:hAnsi="Consolas"/>
          <w:b/>
          <w:bCs/>
          <w:noProof/>
        </w:rPr>
        <w:t>sum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8CE32E" w14:textId="77777777" w:rsidR="00C210BB" w:rsidRDefault="00C210BB" w:rsidP="008068A2">
      <w:pPr>
        <w:spacing w:after="0" w:line="240" w:lineRule="auto"/>
      </w:pPr>
      <w:r>
        <w:separator/>
      </w:r>
    </w:p>
  </w:endnote>
  <w:endnote w:type="continuationSeparator" w:id="0">
    <w:p w14:paraId="02D19544" w14:textId="77777777" w:rsidR="00C210BB" w:rsidRDefault="00C210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16B57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796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796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616B57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796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796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9B5D78" w14:textId="77777777" w:rsidR="00C210BB" w:rsidRDefault="00C210BB" w:rsidP="008068A2">
      <w:pPr>
        <w:spacing w:after="0" w:line="240" w:lineRule="auto"/>
      </w:pPr>
      <w:r>
        <w:separator/>
      </w:r>
    </w:p>
  </w:footnote>
  <w:footnote w:type="continuationSeparator" w:id="0">
    <w:p w14:paraId="5D8EC84B" w14:textId="77777777" w:rsidR="00C210BB" w:rsidRDefault="00C210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rQUA3m1p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376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C7969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01F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5649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0B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12AD88-F2AF-4408-949B-8F407EFC9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1</Pages>
  <Words>729</Words>
  <Characters>416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43</cp:revision>
  <cp:lastPrinted>2015-10-26T22:35:00Z</cp:lastPrinted>
  <dcterms:created xsi:type="dcterms:W3CDTF">2019-11-12T12:29:00Z</dcterms:created>
  <dcterms:modified xsi:type="dcterms:W3CDTF">2023-03-31T18:24:00Z</dcterms:modified>
  <cp:category>computer programming;programming;software development;software engineering</cp:category>
</cp:coreProperties>
</file>